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2491B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üseyin Gezer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2491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kine Mühendisliği A.B.D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2491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Üyesi Kemal Furkan SÖKMEN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02491B" w:rsidRDefault="0002491B" w:rsidP="0002491B">
            <w:pPr>
              <w:autoSpaceDE w:val="0"/>
              <w:autoSpaceDN w:val="0"/>
              <w:adjustRightInd w:val="0"/>
              <w:rPr>
                <w:rFonts w:ascii="Georgia,Bold" w:hAnsi="Georgia,Bold" w:cs="Georgia,Bold"/>
                <w:b/>
                <w:bCs/>
                <w:sz w:val="24"/>
                <w:szCs w:val="24"/>
              </w:rPr>
            </w:pPr>
            <w:r>
              <w:rPr>
                <w:rFonts w:ascii="Georgia,Bold" w:hAnsi="Georgia,Bold" w:cs="Georgia,Bold"/>
                <w:b/>
                <w:bCs/>
                <w:sz w:val="24"/>
                <w:szCs w:val="24"/>
              </w:rPr>
              <w:t>KONUT UYGULAMALARI VE HİDROJEN ÜRETİMİ İÇİN KULLANILAN BİR MULTİJENERASYON SİSTEMİN TERMODİNAMİK AÇIDAN İNCELENMESİ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0249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02491B">
              <w:rPr>
                <w:rFonts w:ascii="Times New Roman" w:hAnsi="Times New Roman" w:cs="Times New Roman"/>
                <w:sz w:val="24"/>
                <w:szCs w:val="24"/>
              </w:rPr>
              <w:t>20/01/202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02491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line 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3175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="0002491B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CB00EF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31757" w:rsidRPr="00A31757" w:rsidRDefault="00A31757" w:rsidP="00A317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31757" w:rsidRPr="00A31757" w:rsidRDefault="00A31757" w:rsidP="00A317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31757">
              <w:rPr>
                <w:rFonts w:ascii="Times New Roman" w:hAnsi="Times New Roman" w:cs="Times New Roman"/>
                <w:sz w:val="24"/>
                <w:szCs w:val="24"/>
              </w:rPr>
              <w:t>Konu: Seminer Dersi Sunumu - KONUT UYGULAMALARI VE HİDROJEN ÜRETİMİ İÇİN KULLANILAN BİR MULTİJENERASYON SİSTEMİN TERMODİNAMİK AÇIDAN İNCELENMESİ</w:t>
            </w:r>
          </w:p>
          <w:p w:rsidR="00A31757" w:rsidRDefault="00A31757" w:rsidP="00A317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31757" w:rsidRPr="00A31757" w:rsidRDefault="00B70082" w:rsidP="00A317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at: 23</w:t>
            </w:r>
            <w:bookmarkStart w:id="0" w:name="_GoBack"/>
            <w:bookmarkEnd w:id="0"/>
            <w:r w:rsidR="00A31757" w:rsidRPr="00A31757">
              <w:rPr>
                <w:rFonts w:ascii="Times New Roman" w:hAnsi="Times New Roman" w:cs="Times New Roman"/>
                <w:sz w:val="24"/>
                <w:szCs w:val="24"/>
              </w:rPr>
              <w:t xml:space="preserve"> Oca 2023 </w:t>
            </w:r>
            <w:r w:rsidR="00A31757">
              <w:rPr>
                <w:rFonts w:ascii="Times New Roman" w:hAnsi="Times New Roman" w:cs="Times New Roman"/>
                <w:sz w:val="24"/>
                <w:szCs w:val="24"/>
              </w:rPr>
              <w:t>16:00</w:t>
            </w:r>
          </w:p>
          <w:p w:rsidR="00A31757" w:rsidRPr="00A31757" w:rsidRDefault="00A31757" w:rsidP="00A317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A0ED3" w:rsidRDefault="00B7008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0082">
              <w:rPr>
                <w:rFonts w:ascii="Times New Roman" w:hAnsi="Times New Roman" w:cs="Times New Roman"/>
                <w:sz w:val="24"/>
                <w:szCs w:val="24"/>
              </w:rPr>
              <w:t>https://teams.live.com/meet/9431081359104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B70082" w:rsidRPr="00DA2355" w:rsidRDefault="00B7008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sectPr w:rsidR="005D3767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39D3" w:rsidRDefault="00F239D3" w:rsidP="005F3207">
      <w:pPr>
        <w:spacing w:after="0" w:line="240" w:lineRule="auto"/>
      </w:pPr>
      <w:r>
        <w:separator/>
      </w:r>
    </w:p>
  </w:endnote>
  <w:endnote w:type="continuationSeparator" w:id="0">
    <w:p w:rsidR="00F239D3" w:rsidRDefault="00F239D3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Georgia,Bold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CB00EF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C03688">
            <w:rPr>
              <w:rFonts w:asciiTheme="minorHAnsi" w:hAnsiTheme="minorHAnsi" w:cstheme="minorHAnsi"/>
              <w:b/>
            </w:rPr>
            <w:t xml:space="preserve"> DR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39D3" w:rsidRDefault="00F239D3" w:rsidP="005F3207">
      <w:pPr>
        <w:spacing w:after="0" w:line="240" w:lineRule="auto"/>
      </w:pPr>
      <w:r>
        <w:separator/>
      </w:r>
    </w:p>
  </w:footnote>
  <w:footnote w:type="continuationSeparator" w:id="0">
    <w:p w:rsidR="00F239D3" w:rsidRDefault="00F239D3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2491B"/>
    <w:rsid w:val="00045C19"/>
    <w:rsid w:val="0006046A"/>
    <w:rsid w:val="0008538D"/>
    <w:rsid w:val="000A2DBF"/>
    <w:rsid w:val="000B7954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4A1535"/>
    <w:rsid w:val="004B17FC"/>
    <w:rsid w:val="005039B4"/>
    <w:rsid w:val="005242BE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A2030A"/>
    <w:rsid w:val="00A31757"/>
    <w:rsid w:val="00A556EE"/>
    <w:rsid w:val="00B028F7"/>
    <w:rsid w:val="00B55079"/>
    <w:rsid w:val="00B70082"/>
    <w:rsid w:val="00B84B04"/>
    <w:rsid w:val="00B905E2"/>
    <w:rsid w:val="00C03688"/>
    <w:rsid w:val="00C256DD"/>
    <w:rsid w:val="00C57BCF"/>
    <w:rsid w:val="00C757A1"/>
    <w:rsid w:val="00C92458"/>
    <w:rsid w:val="00CB00EF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239D3"/>
    <w:rsid w:val="00F40121"/>
    <w:rsid w:val="00FA5A88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4C211A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23</Words>
  <Characters>706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Hüseyin GEZER</cp:lastModifiedBy>
  <cp:revision>8</cp:revision>
  <cp:lastPrinted>2020-06-01T13:59:00Z</cp:lastPrinted>
  <dcterms:created xsi:type="dcterms:W3CDTF">2021-08-12T09:53:00Z</dcterms:created>
  <dcterms:modified xsi:type="dcterms:W3CDTF">2023-01-17T06:45:00Z</dcterms:modified>
</cp:coreProperties>
</file>